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อบเก็บคะแนน เก็บคะแนน สอบเก็บคะแนนนะครับ สอบเก็บคะแนนนะคะ สอบเก็บคะแนนนะคะ สอบเก็บคะแนนนะครับ สอบเก็บคะแนนนะคะ สอบเก็บคะแนนนะครับ สอบเก็บคะแนนนะครับ สอบเก็บคะแนนนะครับ สอบเก็บคะแนนนะครับ คะแนน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11-11T08:32:06Z</dcterms:created>
  <dcterms:modified xsi:type="dcterms:W3CDTF">2022-11-11T08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3.21 น.</vt:lpwstr>
  </property>
  <property fmtid="{D5CDD505-2E9C-101B-9397-08002B2CF9AE}" pid="3" name="subtitle">
    <vt:lpwstr/>
  </property>
</Properties>
</file>